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037E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037E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037EF" w:rsidRPr="003037EF" w:rsidRDefault="003037E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037EF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3037EF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3037E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037E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037EF" w:rsidRPr="003037EF" w:rsidRDefault="003037E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3037EF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3037EF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3037EF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3037EF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3037EF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3037EF">
        <w:rPr>
          <w:rFonts w:ascii="Arial" w:hAnsi="Arial" w:cs="Arial"/>
          <w:b/>
          <w:bCs/>
          <w:sz w:val="20"/>
          <w:szCs w:val="20"/>
        </w:rPr>
        <w:t xml:space="preserve">, </w:t>
      </w:r>
      <w:r w:rsidRPr="003037EF">
        <w:rPr>
          <w:rFonts w:ascii="Arial" w:hAnsi="Arial" w:cs="Arial"/>
          <w:bCs/>
          <w:sz w:val="20"/>
          <w:szCs w:val="20"/>
        </w:rPr>
        <w:t>Islamic Azad University, Iran</w:t>
      </w:r>
    </w:p>
    <w:sectPr w:rsidR="003037EF" w:rsidRPr="003037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xNzE1NjKwALKNTJV0lIJTi4sz8/NACgxrAaTR9RIsAAAA"/>
  </w:docVars>
  <w:rsids>
    <w:rsidRoot w:val="00A72896"/>
    <w:rsid w:val="002C0B2C"/>
    <w:rsid w:val="003037E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B1071"/>
  <w15:docId w15:val="{9A11BED6-8CDF-4CC5-A609-6A19EBDCA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30T08:20:00Z</dcterms:modified>
</cp:coreProperties>
</file>